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E7E75" w14:textId="00484DE1" w:rsidR="00140E44" w:rsidRDefault="00F8737E" w:rsidP="00AB34CC">
      <w:pPr>
        <w:pStyle w:val="a6"/>
        <w:spacing w:after="480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題</w:t>
      </w:r>
      <w:r w:rsidR="00FA4A4B">
        <w:rPr>
          <w:lang w:eastAsia="ja-JP"/>
        </w:rPr>
        <w:br/>
      </w:r>
    </w:p>
    <w:p w14:paraId="47502EC7" w14:textId="3B628E8E" w:rsidR="00387D77" w:rsidRDefault="005F6E24" w:rsidP="008D3427">
      <w:pPr>
        <w:pStyle w:val="Autho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AUTHOR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Kazuki</w:t>
      </w:r>
      <w:r>
        <w:rPr>
          <w:lang w:eastAsia="ja-JP"/>
        </w:rPr>
        <w:fldChar w:fldCharType="end"/>
      </w:r>
    </w:p>
    <w:p w14:paraId="709B1D3E" w14:textId="695539D5" w:rsidR="00EA7720" w:rsidRDefault="005B64DA" w:rsidP="008D3427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0598A023" w14:textId="0A71678D" w:rsidR="003C6E14" w:rsidRPr="003C6E14" w:rsidRDefault="003C6E14" w:rsidP="008D3427">
      <w:pPr>
        <w:pStyle w:val="Abstract"/>
        <w:rPr>
          <w:lang w:eastAsia="ja-JP"/>
        </w:rPr>
      </w:pPr>
      <w:r>
        <w:rPr>
          <w:rFonts w:hint="eastAsia"/>
          <w:lang w:eastAsia="ja-JP"/>
        </w:rPr>
        <w:t>A</w:t>
      </w:r>
      <w:r>
        <w:rPr>
          <w:lang w:eastAsia="ja-JP"/>
        </w:rPr>
        <w:t>bstract</w:t>
      </w:r>
    </w:p>
    <w:p w14:paraId="17702166" w14:textId="1A8BC3EB" w:rsidR="00CE2CFE" w:rsidRPr="00736DA0" w:rsidRDefault="00EA7720" w:rsidP="00736DA0">
      <w:pPr>
        <w:rPr>
          <w:b/>
          <w:sz w:val="40"/>
          <w:lang w:eastAsia="ja-JP"/>
        </w:rPr>
      </w:pPr>
      <w:r>
        <w:rPr>
          <w:lang w:eastAsia="ja-JP"/>
        </w:rPr>
        <w:br w:type="page"/>
      </w:r>
    </w:p>
    <w:sdt>
      <w:sdtPr>
        <w:rPr>
          <w:rFonts w:cstheme="minorBidi"/>
          <w:b w:val="0"/>
          <w:sz w:val="20"/>
          <w:szCs w:val="22"/>
          <w:lang w:val="ja"/>
        </w:rPr>
        <w:id w:val="1745141669"/>
        <w:docPartObj>
          <w:docPartGallery w:val="Table of Contents"/>
          <w:docPartUnique/>
        </w:docPartObj>
      </w:sdtPr>
      <w:sdtEndPr>
        <w:rPr>
          <w:bCs/>
          <w:noProof/>
          <w:lang w:val="en-US"/>
        </w:rPr>
      </w:sdtEndPr>
      <w:sdtContent>
        <w:p w14:paraId="74DAE6E9" w14:textId="72AEB92A" w:rsidR="00BC5F32" w:rsidRDefault="00BC5F32" w:rsidP="00A23C4F">
          <w:pPr>
            <w:pStyle w:val="af2"/>
          </w:pPr>
          <w:r>
            <w:rPr>
              <w:lang w:val="ja"/>
            </w:rPr>
            <w:t>目次</w:t>
          </w:r>
        </w:p>
        <w:p w14:paraId="4C165B22" w14:textId="50E49C10" w:rsidR="00BC5F32" w:rsidRDefault="00BC5F32">
          <w:pPr>
            <w:pStyle w:val="11"/>
            <w:tabs>
              <w:tab w:val="left" w:pos="400"/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536822928" w:history="1">
            <w:r w:rsidRPr="005200C6">
              <w:rPr>
                <w:rStyle w:val="af1"/>
                <w:noProof/>
              </w:rPr>
              <w:t>1</w:t>
            </w:r>
            <w:r>
              <w:rPr>
                <w:rFonts w:eastAsiaTheme="minorEastAsia" w:hAnsiTheme="minorHAnsi"/>
                <w:b w:val="0"/>
                <w:bCs w:val="0"/>
                <w:noProof/>
                <w:kern w:val="2"/>
                <w:sz w:val="21"/>
                <w:lang w:eastAsia="ja-JP"/>
              </w:rPr>
              <w:tab/>
            </w:r>
            <w:r w:rsidRPr="005200C6">
              <w:rPr>
                <w:rStyle w:val="af1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822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3071D" w14:textId="513D0F50" w:rsidR="00BC5F32" w:rsidRDefault="007B6A68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29" w:history="1">
            <w:r w:rsidR="00BC5F32" w:rsidRPr="005200C6">
              <w:rPr>
                <w:rStyle w:val="af1"/>
                <w:noProof/>
                <w:lang w:eastAsia="ja-JP"/>
              </w:rPr>
              <w:t>1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 xml:space="preserve">Heading 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29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3F249C42" w14:textId="061275A0" w:rsidR="00BC5F32" w:rsidRDefault="007B6A68">
          <w:pPr>
            <w:pStyle w:val="32"/>
            <w:tabs>
              <w:tab w:val="left" w:pos="1200"/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0" w:history="1">
            <w:r w:rsidR="00BC5F32" w:rsidRPr="005200C6">
              <w:rPr>
                <w:rStyle w:val="af1"/>
                <w:noProof/>
                <w:lang w:eastAsia="ja-JP"/>
              </w:rPr>
              <w:t>1.1.1</w:t>
            </w:r>
            <w:r w:rsidR="00BC5F32">
              <w:rPr>
                <w:rFonts w:eastAsiaTheme="minorEastAsia" w:hAnsiTheme="minorHAns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eading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0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7A8B56B5" w14:textId="4DE64CAE" w:rsidR="00BC5F32" w:rsidRDefault="007B6A68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1" w:history="1">
            <w:r w:rsidR="00BC5F32" w:rsidRPr="005200C6">
              <w:rPr>
                <w:rStyle w:val="af1"/>
                <w:noProof/>
              </w:rPr>
              <w:t>Unnu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m</w:t>
            </w:r>
            <w:r w:rsidR="00BC5F32" w:rsidRPr="005200C6">
              <w:rPr>
                <w:rStyle w:val="af1"/>
                <w:noProof/>
              </w:rPr>
              <w:t>bered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1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4E8A4993" w14:textId="204104EF" w:rsidR="00BC5F32" w:rsidRDefault="007B6A68">
          <w:pPr>
            <w:pStyle w:val="26"/>
            <w:tabs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2" w:history="1">
            <w:r w:rsidR="00BC5F32" w:rsidRPr="005200C6">
              <w:rPr>
                <w:rStyle w:val="af1"/>
                <w:noProof/>
              </w:rPr>
              <w:t>Unnumbered 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2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2A3574EE" w14:textId="20B08F2C" w:rsidR="00BC5F32" w:rsidRDefault="007B6A68">
          <w:pPr>
            <w:pStyle w:val="32"/>
            <w:tabs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3" w:history="1">
            <w:r w:rsidR="00BC5F32" w:rsidRPr="005200C6">
              <w:rPr>
                <w:rStyle w:val="af1"/>
                <w:noProof/>
              </w:rPr>
              <w:t>Unnumbered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3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FD390D9" w14:textId="72F0521D" w:rsidR="00BC5F32" w:rsidRDefault="007B6A68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4" w:history="1">
            <w:r w:rsidR="00BC5F32" w:rsidRPr="005200C6">
              <w:rPr>
                <w:rStyle w:val="af1"/>
                <w:noProof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4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7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268AC1F" w14:textId="754B04E4" w:rsidR="00BC5F32" w:rsidRDefault="007B6A68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5" w:history="1">
            <w:r w:rsidR="00BC5F32" w:rsidRPr="005200C6">
              <w:rPr>
                <w:rStyle w:val="af1"/>
                <w:noProof/>
                <w:lang w:eastAsia="ja-JP"/>
              </w:rPr>
              <w:t>2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oge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5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9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0CD97195" w14:textId="5A07A76C" w:rsidR="00BC5F32" w:rsidRDefault="00BC5F32">
          <w:r>
            <w:rPr>
              <w:b/>
              <w:bCs/>
              <w:noProof/>
            </w:rPr>
            <w:fldChar w:fldCharType="end"/>
          </w:r>
        </w:p>
      </w:sdtContent>
    </w:sdt>
    <w:p w14:paraId="33828CA5" w14:textId="747924CB" w:rsidR="00736DA0" w:rsidRPr="00857E29" w:rsidRDefault="00736DA0" w:rsidP="00736DA0">
      <w:pPr>
        <w:rPr>
          <w:rFonts w:cstheme="majorBidi"/>
          <w:b/>
          <w:bCs/>
          <w:color w:val="000000" w:themeColor="text1"/>
          <w:sz w:val="24"/>
          <w:lang w:eastAsia="ja-JP"/>
        </w:rPr>
      </w:pPr>
      <w:r>
        <w:rPr>
          <w:lang w:eastAsia="ja-JP"/>
        </w:rPr>
        <w:br w:type="page"/>
      </w:r>
    </w:p>
    <w:p w14:paraId="53A382C2" w14:textId="77777777" w:rsidR="003F3856" w:rsidRDefault="003F3856" w:rsidP="00736DA0">
      <w:pPr>
        <w:rPr>
          <w:lang w:eastAsia="ja-JP"/>
        </w:rPr>
      </w:pPr>
    </w:p>
    <w:p w14:paraId="2F389A11" w14:textId="34E1C085" w:rsidR="00AC47D2" w:rsidRPr="00736DA0" w:rsidRDefault="00AC47D2" w:rsidP="00736DA0">
      <w:pPr>
        <w:rPr>
          <w:lang w:eastAsia="ja-JP"/>
        </w:rPr>
        <w:sectPr w:rsidR="00AC47D2" w:rsidRPr="00736DA0" w:rsidSect="00736DA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0318" w:h="14570" w:code="13"/>
          <w:pgMar w:top="1440" w:right="1080" w:bottom="1440" w:left="1080" w:header="851" w:footer="992" w:gutter="0"/>
          <w:pgNumType w:start="0"/>
          <w:cols w:space="425"/>
          <w:titlePg/>
          <w:docGrid w:linePitch="300" w:charSpace="-4333"/>
        </w:sectPr>
      </w:pPr>
    </w:p>
    <w:p w14:paraId="1C0968D5" w14:textId="6000FDAD" w:rsidR="00EF0C6F" w:rsidRPr="00515D2E" w:rsidRDefault="00EF0C6F" w:rsidP="00CA0677">
      <w:pPr>
        <w:rPr>
          <w:lang w:eastAsia="ja-JP"/>
        </w:rPr>
      </w:pPr>
    </w:p>
    <w:p w14:paraId="5E5F13CA" w14:textId="3134A121" w:rsidR="00AE6AA5" w:rsidRDefault="00654DA0" w:rsidP="00A23C4F">
      <w:pPr>
        <w:pStyle w:val="af2"/>
      </w:pPr>
      <w:bookmarkStart w:id="0" w:name="_Toc535267732"/>
      <w:bookmarkStart w:id="1" w:name="_Toc536822928"/>
      <w:r>
        <w:lastRenderedPageBreak/>
        <w:t>Heading 1</w:t>
      </w:r>
      <w:bookmarkEnd w:id="0"/>
      <w:bookmarkEnd w:id="1"/>
    </w:p>
    <w:p w14:paraId="00870F2E" w14:textId="7CF21F82" w:rsidR="00FE543B" w:rsidRDefault="00654DA0" w:rsidP="00E21834">
      <w:pPr>
        <w:pStyle w:val="20"/>
        <w:rPr>
          <w:lang w:eastAsia="ja-JP"/>
        </w:rPr>
      </w:pPr>
      <w:bookmarkStart w:id="2" w:name="_Toc535267733"/>
      <w:bookmarkStart w:id="3" w:name="_Toc536822929"/>
      <w:r>
        <w:rPr>
          <w:lang w:eastAsia="ja-JP"/>
        </w:rPr>
        <w:t xml:space="preserve">Heading </w:t>
      </w:r>
      <w:r>
        <w:rPr>
          <w:rStyle w:val="VerbatimChar"/>
        </w:rPr>
        <w:t>2</w:t>
      </w:r>
      <w:bookmarkEnd w:id="2"/>
      <w:bookmarkEnd w:id="3"/>
    </w:p>
    <w:p w14:paraId="7EF41BA0" w14:textId="7DE7E8F9" w:rsidR="00E21834" w:rsidRDefault="00654DA0" w:rsidP="00E21834">
      <w:pPr>
        <w:pStyle w:val="30"/>
        <w:rPr>
          <w:lang w:eastAsia="ja-JP"/>
        </w:rPr>
      </w:pPr>
      <w:bookmarkStart w:id="4" w:name="_Toc535267734"/>
      <w:bookmarkStart w:id="5" w:name="_Toc536822930"/>
      <w:r>
        <w:rPr>
          <w:lang w:eastAsia="ja-JP"/>
        </w:rPr>
        <w:t>Heading 3</w:t>
      </w:r>
      <w:bookmarkEnd w:id="4"/>
      <w:bookmarkEnd w:id="5"/>
    </w:p>
    <w:p w14:paraId="7279922C" w14:textId="2B540FA8" w:rsidR="00E21834" w:rsidRDefault="00654DA0" w:rsidP="006E17CE">
      <w:pPr>
        <w:pStyle w:val="4"/>
        <w:rPr>
          <w:lang w:eastAsia="ja-JP"/>
        </w:rPr>
      </w:pPr>
      <w:r>
        <w:rPr>
          <w:lang w:eastAsia="ja-JP"/>
        </w:rPr>
        <w:t>Heading 4</w:t>
      </w:r>
    </w:p>
    <w:p w14:paraId="585E0AF6" w14:textId="5DDB37C4" w:rsidR="00FE543B" w:rsidRDefault="00654DA0" w:rsidP="006E17CE">
      <w:pPr>
        <w:pStyle w:val="5"/>
      </w:pPr>
      <w:r>
        <w:t>Headin</w:t>
      </w:r>
      <w:r w:rsidRPr="00E57EAE">
        <w:rPr>
          <w:rStyle w:val="af0"/>
        </w:rPr>
        <w:t>g</w:t>
      </w:r>
      <w:r>
        <w:t xml:space="preserve"> 5</w:t>
      </w:r>
    </w:p>
    <w:p w14:paraId="3DF74E91" w14:textId="344510C9" w:rsidR="00654DA0" w:rsidRDefault="00E57EAE" w:rsidP="00E57EAE">
      <w:pPr>
        <w:pStyle w:val="ad"/>
      </w:pPr>
      <w:r w:rsidRPr="00E57EAE">
        <w:rPr>
          <w:rFonts w:hint="eastAsia"/>
        </w:rPr>
        <w:t>F</w:t>
      </w:r>
      <w:r w:rsidRPr="00E57EAE">
        <w:t>ootnot</w:t>
      </w:r>
      <w:r w:rsidRPr="00E57EAE">
        <w:rPr>
          <w:rStyle w:val="af0"/>
        </w:rPr>
        <w:t>e</w:t>
      </w:r>
    </w:p>
    <w:p w14:paraId="58A1B0A8" w14:textId="2C53DBA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281DA86D" w14:textId="141B6F2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7B831921" w14:textId="570F99D2" w:rsidR="006E17CE" w:rsidRDefault="006E17CE" w:rsidP="00DF3305">
      <w:pPr>
        <w:pStyle w:val="BulletList1"/>
      </w:pPr>
      <w:r>
        <w:rPr>
          <w:rFonts w:hint="eastAsia"/>
        </w:rPr>
        <w:t>B</w:t>
      </w:r>
      <w:r>
        <w:t>ullet List</w:t>
      </w:r>
    </w:p>
    <w:p w14:paraId="0C8CEE1A" w14:textId="564D58D5" w:rsidR="00C86595" w:rsidRDefault="00C86595" w:rsidP="00C86595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7F5250F8" w14:textId="33BFD237" w:rsidR="00C86595" w:rsidRDefault="00C86595" w:rsidP="00C86595">
      <w:pPr>
        <w:pStyle w:val="NumberBullet"/>
      </w:pPr>
      <w:r>
        <w:rPr>
          <w:rFonts w:hint="eastAsia"/>
        </w:rPr>
        <w:t>N</w:t>
      </w:r>
      <w:r>
        <w:t>umber Bullet</w:t>
      </w:r>
    </w:p>
    <w:p w14:paraId="60F064AA" w14:textId="2BDC0210" w:rsidR="00C86595" w:rsidRPr="00E57EAE" w:rsidRDefault="00C86595" w:rsidP="00C86595">
      <w:pPr>
        <w:pStyle w:val="NumberBullet2"/>
      </w:pPr>
      <w:r>
        <w:rPr>
          <w:rFonts w:hint="eastAsia"/>
        </w:rPr>
        <w:t>N</w:t>
      </w:r>
      <w:r>
        <w:t>umber Bullet 2</w:t>
      </w:r>
    </w:p>
    <w:p w14:paraId="55204F08" w14:textId="7324A3D2" w:rsidR="00C14FCD" w:rsidRDefault="00C14FCD" w:rsidP="00C14FCD">
      <w:pPr>
        <w:pStyle w:val="HeadingUnnumbered1"/>
      </w:pPr>
      <w:bookmarkStart w:id="6" w:name="_Toc535267735"/>
      <w:bookmarkStart w:id="7" w:name="_Toc536822931"/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  <w:bookmarkEnd w:id="6"/>
      <w:bookmarkEnd w:id="7"/>
    </w:p>
    <w:p w14:paraId="221EC55B" w14:textId="5DCCE83D" w:rsidR="00C14FCD" w:rsidRDefault="00C14FCD" w:rsidP="00C14FCD">
      <w:pPr>
        <w:pStyle w:val="HeadingUnnumbered2"/>
      </w:pPr>
      <w:bookmarkStart w:id="8" w:name="_Toc535267736"/>
      <w:bookmarkStart w:id="9" w:name="_Toc536822932"/>
      <w:r>
        <w:rPr>
          <w:rFonts w:hint="eastAsia"/>
        </w:rPr>
        <w:t>U</w:t>
      </w:r>
      <w:r>
        <w:t>nnumbered 2</w:t>
      </w:r>
      <w:bookmarkEnd w:id="8"/>
      <w:bookmarkEnd w:id="9"/>
    </w:p>
    <w:p w14:paraId="18F65E6E" w14:textId="30023FB0" w:rsidR="00C14FCD" w:rsidRDefault="00C14FCD" w:rsidP="00C14FCD">
      <w:pPr>
        <w:pStyle w:val="HeadingUnnumbered3"/>
      </w:pPr>
      <w:bookmarkStart w:id="10" w:name="_Toc535267737"/>
      <w:bookmarkStart w:id="11" w:name="_Toc536822933"/>
      <w:r>
        <w:rPr>
          <w:rFonts w:hint="eastAsia"/>
        </w:rPr>
        <w:t>U</w:t>
      </w:r>
      <w:r>
        <w:t>nnumbered 3</w:t>
      </w:r>
      <w:bookmarkEnd w:id="10"/>
      <w:bookmarkEnd w:id="11"/>
    </w:p>
    <w:p w14:paraId="615210F0" w14:textId="353B8A67" w:rsidR="00C14FCD" w:rsidRDefault="00C14FCD" w:rsidP="006E17CE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4BD4B178" w14:textId="77777777" w:rsidR="00AA1119" w:rsidRDefault="008B6F41" w:rsidP="006E17CE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15E2FA2C" w14:textId="5DB975C1" w:rsidR="008B6F41" w:rsidRDefault="00AA1119" w:rsidP="00826A0A">
      <w:pPr>
        <w:pStyle w:val="4"/>
        <w:rPr>
          <w:rStyle w:val="af1"/>
        </w:rPr>
      </w:pPr>
      <w:r w:rsidRPr="00826A0A">
        <w:rPr>
          <w:rStyle w:val="af1"/>
        </w:rPr>
        <w:t>HyperLink</w:t>
      </w:r>
    </w:p>
    <w:p w14:paraId="2EE74741" w14:textId="486EE14E" w:rsidR="0066166A" w:rsidRPr="0066166A" w:rsidRDefault="0066166A" w:rsidP="0048231A">
      <w:r>
        <w:rPr>
          <w:rFonts w:hint="eastAsia"/>
        </w:rPr>
        <w:t>T</w:t>
      </w:r>
      <w:r>
        <w:t>OC Heading</w:t>
      </w:r>
    </w:p>
    <w:p w14:paraId="2AD76280" w14:textId="77777777" w:rsidR="00FE543B" w:rsidRDefault="00FE543B" w:rsidP="006E7F60">
      <w:pPr>
        <w:pStyle w:val="1"/>
      </w:pPr>
      <w:bookmarkStart w:id="12" w:name="_Toc535267738"/>
      <w:bookmarkStart w:id="13" w:name="_Toc536822934"/>
      <w:bookmarkEnd w:id="12"/>
      <w:bookmarkEnd w:id="13"/>
    </w:p>
    <w:p w14:paraId="23EA935B" w14:textId="201A638F" w:rsidR="00FE543B" w:rsidRDefault="00F936B6" w:rsidP="000C4618">
      <w:pPr>
        <w:pStyle w:val="ae"/>
      </w:pPr>
      <w:r>
        <w:rPr>
          <w:lang w:eastAsia="ja-JP"/>
        </w:rPr>
        <w:t>Zuhyo Bangou</w:t>
      </w:r>
    </w:p>
    <w:p w14:paraId="7923CF24" w14:textId="4293AD4D" w:rsidR="00FE543B" w:rsidRDefault="001D6A11" w:rsidP="009E2458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 xml:space="preserve">ource </w:t>
      </w:r>
      <w:r w:rsidR="005253C3">
        <w:rPr>
          <w:rFonts w:hint="eastAsia"/>
          <w:lang w:eastAsia="ja-JP"/>
        </w:rPr>
        <w:t>にほんご</w:t>
      </w:r>
      <w:r>
        <w:t>Code</w:t>
      </w:r>
      <w:r w:rsidR="009E2458">
        <w:br/>
      </w:r>
      <w:r w:rsidR="009E2458">
        <w:rPr>
          <w:lang w:eastAsia="ja-JP"/>
        </w:rPr>
        <w:t>Source Code 2</w:t>
      </w:r>
    </w:p>
    <w:p w14:paraId="4B5BC4C2" w14:textId="1D63862E" w:rsidR="00F22616" w:rsidRDefault="00F22616" w:rsidP="000C4618">
      <w:pPr>
        <w:pStyle w:val="ImageCaption"/>
      </w:pPr>
      <w:r>
        <w:rPr>
          <w:noProof/>
        </w:rPr>
        <w:drawing>
          <wp:inline distT="0" distB="0" distL="0" distR="0" wp14:anchorId="0E1F490A" wp14:editId="01C2AE8B">
            <wp:extent cx="2794000" cy="381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926c4be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C5A31" w14:textId="64359A7C" w:rsidR="00341036" w:rsidRDefault="00F4410B" w:rsidP="000C4618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70EC79BC" w14:textId="05C02E8C" w:rsidR="00FA4A4B" w:rsidRDefault="00F4410B" w:rsidP="000C4618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Centered"/>
        <w:tblW w:w="5000" w:type="pct"/>
        <w:tblLook w:val="01E0" w:firstRow="1" w:lastRow="1" w:firstColumn="1" w:lastColumn="1" w:noHBand="0" w:noVBand="0"/>
      </w:tblPr>
      <w:tblGrid>
        <w:gridCol w:w="545"/>
        <w:gridCol w:w="947"/>
        <w:gridCol w:w="1372"/>
        <w:gridCol w:w="5281"/>
      </w:tblGrid>
      <w:tr w:rsidR="007C0B1F" w14:paraId="613395C0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</w:tcPr>
          <w:p w14:paraId="47BCEAFC" w14:textId="77777777" w:rsidR="007C0B1F" w:rsidRDefault="007C0B1F" w:rsidP="00170F12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38AFAFD7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</w:tcPr>
          <w:p w14:paraId="381EF531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3261" w:type="pct"/>
          </w:tcPr>
          <w:p w14:paraId="621881AC" w14:textId="77777777" w:rsidR="007C0B1F" w:rsidRDefault="007C0B1F" w:rsidP="00170F12">
            <w:pPr>
              <w:pStyle w:val="Compact"/>
            </w:pPr>
            <w:r>
              <w:t>comment</w:t>
            </w:r>
          </w:p>
        </w:tc>
      </w:tr>
      <w:tr w:rsidR="007C0B1F" w14:paraId="1DB32259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304C0AB" w14:textId="77777777" w:rsidR="007C0B1F" w:rsidRDefault="007C0B1F" w:rsidP="00170F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60126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</w:tcPr>
          <w:p w14:paraId="58AEA852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F7C46C1" w14:textId="77777777" w:rsidR="007C0B1F" w:rsidRDefault="007C0B1F" w:rsidP="00170F12">
            <w:pPr>
              <w:pStyle w:val="Compact"/>
            </w:pPr>
            <w:r>
              <w:t>Start TX, STX</w:t>
            </w:r>
          </w:p>
        </w:tc>
      </w:tr>
      <w:tr w:rsidR="007C0B1F" w14:paraId="20EFA6A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7C3967B3" w14:textId="77777777" w:rsidR="007C0B1F" w:rsidRDefault="007C0B1F" w:rsidP="00170F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4C4725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6523FDE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C68F0EE" w14:textId="77777777" w:rsidR="007C0B1F" w:rsidRDefault="007C0B1F" w:rsidP="00170F12">
            <w:pPr>
              <w:pStyle w:val="Compact"/>
            </w:pPr>
            <w:r>
              <w:t>Start of Header, SOH</w:t>
            </w:r>
          </w:p>
        </w:tc>
      </w:tr>
      <w:tr w:rsidR="007C0B1F" w14:paraId="0450DB52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4D9972F" w14:textId="77777777" w:rsidR="007C0B1F" w:rsidRDefault="007C0B1F" w:rsidP="00170F1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89AE3B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EEDE434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27585F68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LSB)</w:t>
            </w:r>
          </w:p>
        </w:tc>
      </w:tr>
      <w:tr w:rsidR="007C0B1F" w14:paraId="21500E4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CFA97A8" w14:textId="77777777" w:rsidR="007C0B1F" w:rsidRDefault="007C0B1F" w:rsidP="00170F1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498CAB8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4A5C1A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602B7C0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MSB)</w:t>
            </w:r>
          </w:p>
        </w:tc>
      </w:tr>
      <w:tr w:rsidR="007C0B1F" w14:paraId="102A9A38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74179BD" w14:textId="77777777" w:rsidR="007C0B1F" w:rsidRDefault="007C0B1F" w:rsidP="00170F1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198A011" w14:textId="77777777" w:rsidR="00C260CC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</w:tcPr>
          <w:p w14:paraId="7315574B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4C2CC76" w14:textId="6993D6E1" w:rsidR="00C260CC" w:rsidRDefault="00C260CC" w:rsidP="00CE2CFE">
            <w:pPr>
              <w:spacing w:before="180" w:after="180"/>
            </w:pPr>
          </w:p>
        </w:tc>
      </w:tr>
      <w:tr w:rsidR="007C0B1F" w14:paraId="75E4C5AB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D6B1788" w14:textId="77777777" w:rsidR="007C0B1F" w:rsidRDefault="007C0B1F" w:rsidP="00170F12">
            <w:pPr>
              <w:pStyle w:val="Compact"/>
            </w:pPr>
            <w:r>
              <w:lastRenderedPageBreak/>
              <w:t>5~N</w:t>
            </w:r>
          </w:p>
        </w:tc>
        <w:tc>
          <w:tcPr>
            <w:tcW w:w="0" w:type="auto"/>
          </w:tcPr>
          <w:p w14:paraId="2072974C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6722FEBF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4493D1CF" w14:textId="77777777" w:rsidR="007C0B1F" w:rsidRDefault="007C0B1F" w:rsidP="00170F12">
            <w:pPr>
              <w:pStyle w:val="Compact"/>
            </w:pPr>
            <w:r>
              <w:t>各バイトデータの</w:t>
            </w:r>
            <w:r>
              <w:t>XOR</w:t>
            </w:r>
            <w:r>
              <w:t>をとって</w:t>
            </w:r>
            <w:r>
              <w:t>CRC</w:t>
            </w:r>
            <w:r>
              <w:t>を作っておく。最</w:t>
            </w:r>
            <w:bookmarkStart w:id="14" w:name="_GoBack"/>
            <w:bookmarkEnd w:id="14"/>
            <w:r>
              <w:t>初は</w:t>
            </w:r>
            <w:r>
              <w:t>0x00</w:t>
            </w:r>
            <w:r>
              <w:t>と</w:t>
            </w:r>
            <w:r>
              <w:t>XOR</w:t>
            </w:r>
            <w:r>
              <w:t>する</w:t>
            </w:r>
          </w:p>
        </w:tc>
      </w:tr>
      <w:tr w:rsidR="007C0B1F" w14:paraId="3A284B7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480184C" w14:textId="77777777" w:rsidR="007C0B1F" w:rsidRDefault="007C0B1F" w:rsidP="00170F12">
            <w:pPr>
              <w:pStyle w:val="Compact"/>
            </w:pPr>
            <w:r>
              <w:t>N+1</w:t>
            </w:r>
          </w:p>
        </w:tc>
        <w:tc>
          <w:tcPr>
            <w:tcW w:w="0" w:type="auto"/>
          </w:tcPr>
          <w:p w14:paraId="2130FA19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</w:tcPr>
          <w:p w14:paraId="6EF7466E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F55D064" w14:textId="394BC02E" w:rsidR="00FC1EB1" w:rsidRDefault="00FC1EB1" w:rsidP="00CE2CFE">
            <w:pPr>
              <w:spacing w:before="180" w:after="180"/>
            </w:pPr>
          </w:p>
          <w:p w14:paraId="2A1879C2" w14:textId="77777777" w:rsidR="007C0B1F" w:rsidRPr="00FC1EB1" w:rsidRDefault="007C0B1F" w:rsidP="00FC1EB1">
            <w:pPr>
              <w:spacing w:before="180" w:after="180"/>
            </w:pPr>
          </w:p>
        </w:tc>
      </w:tr>
      <w:tr w:rsidR="00C260CC" w14:paraId="1C60BD5D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9767952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01193D46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0504AEC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35704D1" w14:textId="77777777" w:rsidR="00C260CC" w:rsidRDefault="00C260CC" w:rsidP="00CE2CFE">
            <w:pPr>
              <w:spacing w:before="180" w:after="180"/>
            </w:pPr>
          </w:p>
        </w:tc>
      </w:tr>
      <w:tr w:rsidR="00C260CC" w14:paraId="1BFD417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2CB4E36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6C84213E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3FC2722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B761480" w14:textId="77777777" w:rsidR="00C260CC" w:rsidRDefault="00C260CC" w:rsidP="00CE2CFE">
            <w:pPr>
              <w:spacing w:before="180" w:after="180"/>
            </w:pPr>
          </w:p>
        </w:tc>
      </w:tr>
      <w:tr w:rsidR="00C260CC" w14:paraId="09B3735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386F051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2ABE1D88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5A7FB688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708A6E39" w14:textId="77777777" w:rsidR="00C260CC" w:rsidRDefault="00C260CC" w:rsidP="00CE2CFE">
            <w:pPr>
              <w:spacing w:before="180" w:after="180"/>
            </w:pPr>
          </w:p>
        </w:tc>
      </w:tr>
      <w:tr w:rsidR="00C260CC" w14:paraId="1EDBF7B1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85F71D3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309E8BA3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D5FB9D7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C694DD6" w14:textId="77777777" w:rsidR="00C260CC" w:rsidRDefault="00C260CC" w:rsidP="00CE2CFE">
            <w:pPr>
              <w:spacing w:before="180" w:after="180"/>
            </w:pPr>
          </w:p>
        </w:tc>
      </w:tr>
      <w:tr w:rsidR="007C0B1F" w14:paraId="0DCF1420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6" w:type="pct"/>
          </w:tcPr>
          <w:p w14:paraId="36E4FF55" w14:textId="77777777" w:rsidR="007C0B1F" w:rsidRDefault="007C0B1F" w:rsidP="00170F12">
            <w:pPr>
              <w:pStyle w:val="Compact"/>
            </w:pPr>
            <w:r>
              <w:t>N+2</w:t>
            </w:r>
          </w:p>
        </w:tc>
        <w:tc>
          <w:tcPr>
            <w:tcW w:w="0" w:type="auto"/>
          </w:tcPr>
          <w:p w14:paraId="0A244290" w14:textId="77777777" w:rsidR="007C0B1F" w:rsidRDefault="007C0B1F" w:rsidP="00C260CC">
            <w:pPr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C1A4A42" w14:textId="30ECB089" w:rsidR="00C260CC" w:rsidRDefault="007C0B1F" w:rsidP="00170F1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079F8572" w14:textId="77777777" w:rsidR="007C0B1F" w:rsidRDefault="007C0B1F" w:rsidP="00CE2CFE">
            <w:pPr>
              <w:spacing w:before="180" w:after="18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bookmarkStart w:id="15" w:name="_Toc535267739"/>
      <w:bookmarkStart w:id="16" w:name="_Toc536822935"/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15"/>
      <w:bookmarkEnd w:id="16"/>
    </w:p>
    <w:p w14:paraId="4B1CA763" w14:textId="1ECEA109" w:rsidR="00F4410B" w:rsidRDefault="00E72CCE" w:rsidP="00170F12">
      <w:pPr>
        <w:pStyle w:val="Compact"/>
      </w:pPr>
      <w:r>
        <w:t>Compact</w:t>
      </w:r>
    </w:p>
    <w:p w14:paraId="528ECC7E" w14:textId="7030ACB5" w:rsidR="00E72CCE" w:rsidRDefault="00E72CCE" w:rsidP="00E72CCE">
      <w:pPr>
        <w:pStyle w:val="Definition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</w:t>
      </w:r>
    </w:p>
    <w:p w14:paraId="28556286" w14:textId="585C8C01" w:rsidR="00E72CCE" w:rsidRDefault="00E72CCE" w:rsidP="00E72CCE">
      <w:pPr>
        <w:pStyle w:val="DefinitionTerm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 Term</w:t>
      </w:r>
    </w:p>
    <w:p w14:paraId="40CE8044" w14:textId="32D2979A" w:rsidR="007919FB" w:rsidRDefault="007919FB" w:rsidP="007919FB">
      <w:pPr>
        <w:pStyle w:val="ae"/>
        <w:keepNext/>
      </w:pPr>
      <w:r>
        <w:t xml:space="preserve">Table </w:t>
      </w:r>
      <w:r w:rsidR="001541C7">
        <w:rPr>
          <w:noProof/>
        </w:rPr>
        <w:fldChar w:fldCharType="begin"/>
      </w:r>
      <w:r w:rsidR="001541C7">
        <w:rPr>
          <w:noProof/>
        </w:rPr>
        <w:instrText xml:space="preserve"> SEQ Table \* ARABIC </w:instrText>
      </w:r>
      <w:r w:rsidR="001541C7">
        <w:rPr>
          <w:noProof/>
        </w:rPr>
        <w:fldChar w:fldCharType="separate"/>
      </w:r>
      <w:r>
        <w:rPr>
          <w:noProof/>
        </w:rPr>
        <w:t>1</w:t>
      </w:r>
      <w:r w:rsidR="001541C7">
        <w:rPr>
          <w:noProof/>
        </w:rPr>
        <w:fldChar w:fldCharType="end"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2714"/>
        <w:gridCol w:w="2715"/>
        <w:gridCol w:w="2716"/>
      </w:tblGrid>
      <w:tr w:rsidR="007919FB" w14:paraId="79164515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15" w:type="dxa"/>
          </w:tcPr>
          <w:p w14:paraId="3D1F2AA0" w14:textId="2130EA95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A</w:t>
            </w:r>
          </w:p>
        </w:tc>
        <w:tc>
          <w:tcPr>
            <w:tcW w:w="2716" w:type="dxa"/>
          </w:tcPr>
          <w:p w14:paraId="6FB30EEB" w14:textId="211025DB" w:rsidR="007919FB" w:rsidRDefault="007919FB" w:rsidP="00E72CCE">
            <w:pPr>
              <w:pStyle w:val="Definition"/>
              <w:spacing w:before="180" w:after="1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B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2717" w:type="dxa"/>
          </w:tcPr>
          <w:p w14:paraId="4350428F" w14:textId="6796C818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C</w:t>
            </w:r>
          </w:p>
        </w:tc>
      </w:tr>
      <w:tr w:rsidR="007919FB" w14:paraId="7E6A22A0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66652E5D" w14:textId="4CD94D99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D</w:t>
            </w:r>
          </w:p>
        </w:tc>
        <w:tc>
          <w:tcPr>
            <w:tcW w:w="2716" w:type="dxa"/>
          </w:tcPr>
          <w:p w14:paraId="52B089D0" w14:textId="5AF59879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9A3DD35" w14:textId="12513C7A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</w:t>
            </w:r>
          </w:p>
        </w:tc>
      </w:tr>
      <w:tr w:rsidR="007919FB" w14:paraId="57E79407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48BF554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F384A81" w14:textId="77777777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D8F2767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  <w:tr w:rsidR="007919FB" w14:paraId="57B57B09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15" w:type="dxa"/>
          </w:tcPr>
          <w:p w14:paraId="6A26A2D0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740F055" w14:textId="77777777" w:rsidR="007919FB" w:rsidRDefault="007919FB" w:rsidP="00E72CCE">
            <w:pPr>
              <w:pStyle w:val="Definition"/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4150E6D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</w:tbl>
    <w:p w14:paraId="7173EC9C" w14:textId="77777777" w:rsidR="00E72CCE" w:rsidRPr="00E72CCE" w:rsidRDefault="00E72CCE" w:rsidP="00E72CCE">
      <w:pPr>
        <w:pStyle w:val="Definition"/>
        <w:rPr>
          <w:lang w:eastAsia="ja-JP"/>
        </w:rPr>
      </w:pPr>
    </w:p>
    <w:sectPr w:rsidR="00E72CCE" w:rsidRPr="00E72CCE" w:rsidSect="00EA772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0318" w:h="14570" w:code="13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69D756" w14:textId="77777777" w:rsidR="007B6A68" w:rsidRDefault="007B6A68">
      <w:r>
        <w:separator/>
      </w:r>
    </w:p>
  </w:endnote>
  <w:endnote w:type="continuationSeparator" w:id="0">
    <w:p w14:paraId="789A62D3" w14:textId="77777777" w:rsidR="007B6A68" w:rsidRDefault="007B6A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Times New Roman (見出しのフォント - コンプ">
    <w:altName w:val="ＭＳ 明朝"/>
    <w:panose1 w:val="020205030504050903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6B58EAF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8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B8DAC" w14:textId="354E5AD5" w:rsidR="00AC47D2" w:rsidRPr="001D6A11" w:rsidRDefault="00AC47D2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0D1BD4">
      <w:rPr>
        <w:rFonts w:cs="Times New Roman (本文のフォント - コンプレ"/>
        <w:noProof/>
        <w:color w:val="0F243E" w:themeColor="text2" w:themeShade="80"/>
      </w:rPr>
      <w:instrText>2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0D1BD4">
      <w:rPr>
        <w:rFonts w:cs="Times New Roman (本文のフォント - コンプレ"/>
        <w:noProof/>
        <w:color w:val="0F243E" w:themeColor="text2" w:themeShade="80"/>
      </w:rPr>
      <w:t>1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0D1BD4">
      <w:rPr>
        <w:rFonts w:cs="Times New Roman (本文のフォント - コンプレ"/>
        <w:noProof/>
        <w:color w:val="0F243E" w:themeColor="text2" w:themeShade="80"/>
      </w:rPr>
      <w:instrText>9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0D1BD4">
      <w:rPr>
        <w:rFonts w:cs="Times New Roman (本文のフォント - コンプレ"/>
        <w:noProof/>
        <w:color w:val="0F243E" w:themeColor="text2" w:themeShade="80"/>
      </w:rPr>
      <w:t>7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7AC8E602" w14:textId="72D0FDAC" w:rsidR="00CE2CFE" w:rsidRPr="001D6A11" w:rsidRDefault="00CE2CFE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8F23E" w14:textId="77777777" w:rsidR="00AC47D2" w:rsidRDefault="00AC47D2">
    <w:pPr>
      <w:pStyle w:val="af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AA6DE" w14:textId="3DC0CD13" w:rsidR="00EA7720" w:rsidRPr="000A6A15" w:rsidRDefault="00EA7720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896A12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7</w:t>
    </w:r>
    <w:r>
      <w:rPr>
        <w:color w:val="17365D" w:themeColor="text2" w:themeShade="BF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39C2E" w14:textId="584775B0" w:rsidR="00654709" w:rsidRPr="001D6A11" w:rsidRDefault="00857E29" w:rsidP="00857E29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0D1BD4">
      <w:rPr>
        <w:rFonts w:cs="Times New Roman (本文のフォント - コンプレ"/>
        <w:noProof/>
        <w:color w:val="0F243E" w:themeColor="text2" w:themeShade="80"/>
      </w:rPr>
      <w:instrText>7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0D1BD4">
      <w:rPr>
        <w:rFonts w:cs="Times New Roman (本文のフォント - コンプレ"/>
        <w:noProof/>
        <w:color w:val="0F243E" w:themeColor="text2" w:themeShade="80"/>
      </w:rPr>
      <w:t>6</w:t>
    </w:r>
    <w:r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NUMPAGES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0D1BD4">
      <w:rPr>
        <w:rFonts w:cs="Times New Roman (本文のフォント - コンプレ"/>
        <w:noProof/>
        <w:color w:val="0F243E" w:themeColor="text2" w:themeShade="80"/>
      </w:rPr>
      <w:instrText>9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0D1BD4">
      <w:rPr>
        <w:rFonts w:cs="Times New Roman (本文のフォント - コンプレ"/>
        <w:noProof/>
        <w:color w:val="0F243E" w:themeColor="text2" w:themeShade="80"/>
      </w:rPr>
      <w:t>7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54F296" w14:textId="77777777" w:rsidR="007B6A68" w:rsidRDefault="007B6A68">
      <w:r>
        <w:separator/>
      </w:r>
    </w:p>
  </w:footnote>
  <w:footnote w:type="continuationSeparator" w:id="0">
    <w:p w14:paraId="31BF2F9F" w14:textId="77777777" w:rsidR="007B6A68" w:rsidRDefault="007B6A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13B45" w14:textId="77777777" w:rsidR="00AC47D2" w:rsidRDefault="00AC47D2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482C238D" w:rsidR="00CE2CFE" w:rsidRPr="00C70434" w:rsidRDefault="007B6A68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1474015194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2AEF2" w14:textId="77777777" w:rsidR="00736DA0" w:rsidRPr="001D6A11" w:rsidRDefault="00736DA0" w:rsidP="005426FA">
    <w:pPr>
      <w:pStyle w:val="af3"/>
      <w:rPr>
        <w:rFonts w:cs="Times New Roman (見出しのフォント - コンプ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8CF" w14:textId="77777777" w:rsidR="00EA7720" w:rsidRPr="00C70434" w:rsidRDefault="007B6A68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542486108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CDA2" w14:textId="233D8803" w:rsidR="00863D88" w:rsidRDefault="00863D88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5C8A5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BC861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490F0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EE6DD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9FE6C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8DCC0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186EB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517571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1D78391E"/>
    <w:multiLevelType w:val="multilevel"/>
    <w:tmpl w:val="436297D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03A04C4"/>
    <w:multiLevelType w:val="multilevel"/>
    <w:tmpl w:val="04090023"/>
    <w:lvl w:ilvl="0">
      <w:start w:val="1"/>
      <w:numFmt w:val="decimalFullWidth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irohaFullWidth"/>
      <w:lvlText w:val="(%4)"/>
      <w:lvlJc w:val="left"/>
      <w:pPr>
        <w:ind w:left="1701" w:hanging="425"/>
      </w:pPr>
    </w:lvl>
    <w:lvl w:ilvl="4">
      <w:start w:val="1"/>
      <w:numFmt w:val="none"/>
      <w:suff w:val="nothing"/>
      <w:lvlText w:val=""/>
      <w:lvlJc w:val="left"/>
      <w:pPr>
        <w:ind w:left="2126" w:hanging="425"/>
      </w:pPr>
    </w:lvl>
    <w:lvl w:ilvl="5">
      <w:start w:val="1"/>
      <w:numFmt w:val="none"/>
      <w:suff w:val="nothing"/>
      <w:lvlText w:val=""/>
      <w:lvlJc w:val="left"/>
      <w:pPr>
        <w:ind w:left="2551" w:hanging="425"/>
      </w:pPr>
    </w:lvl>
    <w:lvl w:ilvl="6">
      <w:start w:val="1"/>
      <w:numFmt w:val="none"/>
      <w:suff w:val="nothing"/>
      <w:lvlText w:val=""/>
      <w:lvlJc w:val="left"/>
      <w:pPr>
        <w:ind w:left="2976" w:hanging="425"/>
      </w:pPr>
    </w:lvl>
    <w:lvl w:ilvl="7">
      <w:start w:val="1"/>
      <w:numFmt w:val="none"/>
      <w:suff w:val="nothing"/>
      <w:lvlText w:val=""/>
      <w:lvlJc w:val="left"/>
      <w:pPr>
        <w:ind w:left="3402" w:hanging="426"/>
      </w:pPr>
    </w:lvl>
    <w:lvl w:ilvl="8">
      <w:start w:val="1"/>
      <w:numFmt w:val="none"/>
      <w:suff w:val="nothing"/>
      <w:lvlText w:val=""/>
      <w:lvlJc w:val="right"/>
      <w:pPr>
        <w:ind w:left="3827" w:hanging="425"/>
      </w:pPr>
    </w:lvl>
  </w:abstractNum>
  <w:abstractNum w:abstractNumId="19" w15:restartNumberingAfterBreak="0">
    <w:nsid w:val="29D177CC"/>
    <w:multiLevelType w:val="hybridMultilevel"/>
    <w:tmpl w:val="3E3611EC"/>
    <w:lvl w:ilvl="0" w:tplc="D37834D6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0C005AA"/>
    <w:multiLevelType w:val="multilevel"/>
    <w:tmpl w:val="8E52499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22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3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4" w15:restartNumberingAfterBreak="0">
    <w:nsid w:val="3B4A4A79"/>
    <w:multiLevelType w:val="multilevel"/>
    <w:tmpl w:val="2456825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41D2641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6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6A9179B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1" w15:restartNumberingAfterBreak="0">
    <w:nsid w:val="6C857F88"/>
    <w:multiLevelType w:val="multilevel"/>
    <w:tmpl w:val="246CA97A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3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7EB37D5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5" w15:restartNumberingAfterBreak="0">
    <w:nsid w:val="7EE624E8"/>
    <w:multiLevelType w:val="hybridMultilevel"/>
    <w:tmpl w:val="8E524998"/>
    <w:lvl w:ilvl="0" w:tplc="C94A9F08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1"/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6"/>
  </w:num>
  <w:num w:numId="26">
    <w:abstractNumId w:val="32"/>
  </w:num>
  <w:num w:numId="27">
    <w:abstractNumId w:val="26"/>
  </w:num>
  <w:num w:numId="28">
    <w:abstractNumId w:val="15"/>
  </w:num>
  <w:num w:numId="29">
    <w:abstractNumId w:val="28"/>
  </w:num>
  <w:num w:numId="30">
    <w:abstractNumId w:val="23"/>
  </w:num>
  <w:num w:numId="31">
    <w:abstractNumId w:val="22"/>
  </w:num>
  <w:num w:numId="32">
    <w:abstractNumId w:val="33"/>
  </w:num>
  <w:num w:numId="33">
    <w:abstractNumId w:val="11"/>
  </w:num>
  <w:num w:numId="34">
    <w:abstractNumId w:val="19"/>
  </w:num>
  <w:num w:numId="35">
    <w:abstractNumId w:val="17"/>
  </w:num>
  <w:num w:numId="36">
    <w:abstractNumId w:val="31"/>
  </w:num>
  <w:num w:numId="37">
    <w:abstractNumId w:val="35"/>
  </w:num>
  <w:num w:numId="38">
    <w:abstractNumId w:val="20"/>
  </w:num>
  <w:num w:numId="39">
    <w:abstractNumId w:val="30"/>
  </w:num>
  <w:num w:numId="40">
    <w:abstractNumId w:val="13"/>
  </w:num>
  <w:num w:numId="41">
    <w:abstractNumId w:val="18"/>
  </w:num>
  <w:num w:numId="42">
    <w:abstractNumId w:val="29"/>
  </w:num>
  <w:num w:numId="43">
    <w:abstractNumId w:val="24"/>
  </w:num>
  <w:num w:numId="44">
    <w:abstractNumId w:val="25"/>
  </w:num>
  <w:num w:numId="45">
    <w:abstractNumId w:val="34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55"/>
  <w:embedSystemFonts/>
  <w:bordersDoNotSurroundHeader/>
  <w:bordersDoNotSurroundFooter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00"/>
    <w:rsid w:val="00007BCB"/>
    <w:rsid w:val="00011C8B"/>
    <w:rsid w:val="00020268"/>
    <w:rsid w:val="00022184"/>
    <w:rsid w:val="00026DF3"/>
    <w:rsid w:val="00042C20"/>
    <w:rsid w:val="0006288E"/>
    <w:rsid w:val="00072096"/>
    <w:rsid w:val="00092F99"/>
    <w:rsid w:val="000A6A15"/>
    <w:rsid w:val="000B2866"/>
    <w:rsid w:val="000C4618"/>
    <w:rsid w:val="000D1BD4"/>
    <w:rsid w:val="000E6259"/>
    <w:rsid w:val="000E64F1"/>
    <w:rsid w:val="000F159B"/>
    <w:rsid w:val="000F5BCD"/>
    <w:rsid w:val="00112F0A"/>
    <w:rsid w:val="0013473F"/>
    <w:rsid w:val="00140E44"/>
    <w:rsid w:val="001438BA"/>
    <w:rsid w:val="00145A99"/>
    <w:rsid w:val="001538DC"/>
    <w:rsid w:val="001541C7"/>
    <w:rsid w:val="00170F12"/>
    <w:rsid w:val="00192782"/>
    <w:rsid w:val="001B26BD"/>
    <w:rsid w:val="001B53B3"/>
    <w:rsid w:val="001B5BAA"/>
    <w:rsid w:val="001B7892"/>
    <w:rsid w:val="001D6A11"/>
    <w:rsid w:val="001F2801"/>
    <w:rsid w:val="00203CD3"/>
    <w:rsid w:val="002303FE"/>
    <w:rsid w:val="00234A2E"/>
    <w:rsid w:val="00277BAF"/>
    <w:rsid w:val="00285545"/>
    <w:rsid w:val="002D74D3"/>
    <w:rsid w:val="002F7344"/>
    <w:rsid w:val="00313492"/>
    <w:rsid w:val="0033289F"/>
    <w:rsid w:val="00341036"/>
    <w:rsid w:val="00341D05"/>
    <w:rsid w:val="003449D4"/>
    <w:rsid w:val="00365A1D"/>
    <w:rsid w:val="003720BD"/>
    <w:rsid w:val="0038445D"/>
    <w:rsid w:val="00387D77"/>
    <w:rsid w:val="0039599D"/>
    <w:rsid w:val="003A60B3"/>
    <w:rsid w:val="003C03CA"/>
    <w:rsid w:val="003C6E14"/>
    <w:rsid w:val="003F3856"/>
    <w:rsid w:val="004265F9"/>
    <w:rsid w:val="00444433"/>
    <w:rsid w:val="00447085"/>
    <w:rsid w:val="00453FF5"/>
    <w:rsid w:val="00460AF8"/>
    <w:rsid w:val="00473255"/>
    <w:rsid w:val="0048231A"/>
    <w:rsid w:val="004D5B15"/>
    <w:rsid w:val="004E29B3"/>
    <w:rsid w:val="004F6F9D"/>
    <w:rsid w:val="00500EC8"/>
    <w:rsid w:val="00500F2A"/>
    <w:rsid w:val="00514B80"/>
    <w:rsid w:val="00515D2E"/>
    <w:rsid w:val="00522479"/>
    <w:rsid w:val="005253C3"/>
    <w:rsid w:val="005419EF"/>
    <w:rsid w:val="005426FA"/>
    <w:rsid w:val="0056752F"/>
    <w:rsid w:val="00590D07"/>
    <w:rsid w:val="005A7A93"/>
    <w:rsid w:val="005B64DA"/>
    <w:rsid w:val="005C1056"/>
    <w:rsid w:val="005C1206"/>
    <w:rsid w:val="005C630C"/>
    <w:rsid w:val="005D3AB0"/>
    <w:rsid w:val="005E6F90"/>
    <w:rsid w:val="005F684D"/>
    <w:rsid w:val="005F6E24"/>
    <w:rsid w:val="00602CFE"/>
    <w:rsid w:val="00603265"/>
    <w:rsid w:val="0061168C"/>
    <w:rsid w:val="00624B20"/>
    <w:rsid w:val="00642107"/>
    <w:rsid w:val="00654709"/>
    <w:rsid w:val="00654DA0"/>
    <w:rsid w:val="00657F16"/>
    <w:rsid w:val="0066166A"/>
    <w:rsid w:val="006752B1"/>
    <w:rsid w:val="006840A1"/>
    <w:rsid w:val="006A09E4"/>
    <w:rsid w:val="006E17CE"/>
    <w:rsid w:val="006E7F60"/>
    <w:rsid w:val="007134D2"/>
    <w:rsid w:val="00716937"/>
    <w:rsid w:val="00731462"/>
    <w:rsid w:val="00736DA0"/>
    <w:rsid w:val="00760ACA"/>
    <w:rsid w:val="00784028"/>
    <w:rsid w:val="00784D58"/>
    <w:rsid w:val="007919FB"/>
    <w:rsid w:val="00794016"/>
    <w:rsid w:val="007B6A68"/>
    <w:rsid w:val="007C0B1F"/>
    <w:rsid w:val="007D4DF4"/>
    <w:rsid w:val="00821538"/>
    <w:rsid w:val="00825861"/>
    <w:rsid w:val="00825ADE"/>
    <w:rsid w:val="00826A0A"/>
    <w:rsid w:val="00835D98"/>
    <w:rsid w:val="008561B1"/>
    <w:rsid w:val="00857E29"/>
    <w:rsid w:val="00863D88"/>
    <w:rsid w:val="00896A12"/>
    <w:rsid w:val="008B101B"/>
    <w:rsid w:val="008B2349"/>
    <w:rsid w:val="008B6F41"/>
    <w:rsid w:val="008C5F28"/>
    <w:rsid w:val="008D3427"/>
    <w:rsid w:val="008D60F3"/>
    <w:rsid w:val="008D6863"/>
    <w:rsid w:val="008E42E8"/>
    <w:rsid w:val="008F18F4"/>
    <w:rsid w:val="008F59AF"/>
    <w:rsid w:val="00904B7E"/>
    <w:rsid w:val="009232D7"/>
    <w:rsid w:val="00936F91"/>
    <w:rsid w:val="00947EEB"/>
    <w:rsid w:val="0095417C"/>
    <w:rsid w:val="00963745"/>
    <w:rsid w:val="009B0110"/>
    <w:rsid w:val="009E1693"/>
    <w:rsid w:val="009E2458"/>
    <w:rsid w:val="00A113D2"/>
    <w:rsid w:val="00A23C4F"/>
    <w:rsid w:val="00A31429"/>
    <w:rsid w:val="00A76611"/>
    <w:rsid w:val="00A969C2"/>
    <w:rsid w:val="00AA1119"/>
    <w:rsid w:val="00AA4C79"/>
    <w:rsid w:val="00AB053E"/>
    <w:rsid w:val="00AB34CC"/>
    <w:rsid w:val="00AB6714"/>
    <w:rsid w:val="00AC0873"/>
    <w:rsid w:val="00AC47D2"/>
    <w:rsid w:val="00AC5EF5"/>
    <w:rsid w:val="00AC7AF0"/>
    <w:rsid w:val="00AE6AA5"/>
    <w:rsid w:val="00AF43A0"/>
    <w:rsid w:val="00B465B5"/>
    <w:rsid w:val="00B636AF"/>
    <w:rsid w:val="00B64837"/>
    <w:rsid w:val="00B65F35"/>
    <w:rsid w:val="00B8022E"/>
    <w:rsid w:val="00B86B75"/>
    <w:rsid w:val="00BC48D5"/>
    <w:rsid w:val="00BC4DB3"/>
    <w:rsid w:val="00BC5F32"/>
    <w:rsid w:val="00BE465F"/>
    <w:rsid w:val="00BF79BA"/>
    <w:rsid w:val="00C14FCD"/>
    <w:rsid w:val="00C21404"/>
    <w:rsid w:val="00C23395"/>
    <w:rsid w:val="00C260CC"/>
    <w:rsid w:val="00C36279"/>
    <w:rsid w:val="00C63654"/>
    <w:rsid w:val="00C70434"/>
    <w:rsid w:val="00C849E8"/>
    <w:rsid w:val="00C86595"/>
    <w:rsid w:val="00CA0677"/>
    <w:rsid w:val="00CA6125"/>
    <w:rsid w:val="00CC5A35"/>
    <w:rsid w:val="00CE2CFE"/>
    <w:rsid w:val="00D03C90"/>
    <w:rsid w:val="00D46592"/>
    <w:rsid w:val="00D65A8E"/>
    <w:rsid w:val="00D756C6"/>
    <w:rsid w:val="00D94E44"/>
    <w:rsid w:val="00DC5B3E"/>
    <w:rsid w:val="00DF3305"/>
    <w:rsid w:val="00E03599"/>
    <w:rsid w:val="00E21834"/>
    <w:rsid w:val="00E315A3"/>
    <w:rsid w:val="00E57EAE"/>
    <w:rsid w:val="00E72CCE"/>
    <w:rsid w:val="00E85D00"/>
    <w:rsid w:val="00EA7720"/>
    <w:rsid w:val="00EB6B4C"/>
    <w:rsid w:val="00EF0C6F"/>
    <w:rsid w:val="00EF4995"/>
    <w:rsid w:val="00EF7F32"/>
    <w:rsid w:val="00F22616"/>
    <w:rsid w:val="00F4088C"/>
    <w:rsid w:val="00F42362"/>
    <w:rsid w:val="00F42A81"/>
    <w:rsid w:val="00F4410B"/>
    <w:rsid w:val="00F46EE5"/>
    <w:rsid w:val="00F578FD"/>
    <w:rsid w:val="00F8737E"/>
    <w:rsid w:val="00F936B6"/>
    <w:rsid w:val="00FA4A4B"/>
    <w:rsid w:val="00FB4A44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34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8D3427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654DA0"/>
    <w:pPr>
      <w:pBdr>
        <w:top w:val="single" w:sz="4" w:space="4" w:color="auto"/>
        <w:bottom w:val="single" w:sz="4" w:space="4" w:color="auto"/>
      </w:pBd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1"/>
    <w:uiPriority w:val="1"/>
    <w:qFormat/>
    <w:rsid w:val="00794016"/>
    <w:rPr>
      <w:rFonts w:ascii="Source Code Pro" w:eastAsia="Source Han Sans" w:hAnsi="Source Code Pro"/>
      <w:bdr w:val="none" w:sz="0" w:space="0" w:color="auto"/>
      <w:shd w:val="thinDiagStripe" w:color="A6A6A6" w:themeColor="background1" w:themeShade="A6" w:fill="auto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A23C4F"/>
    <w:pPr>
      <w:keepLines w:val="0"/>
      <w:numPr>
        <w:numId w:val="0"/>
      </w:numPr>
      <w:pBdr>
        <w:bottom w:val="none" w:sz="0" w:space="0" w:color="auto"/>
      </w:pBdr>
      <w:spacing w:before="0"/>
      <w:outlineLvl w:val="9"/>
    </w:pPr>
    <w:rPr>
      <w:bCs w:val="0"/>
      <w:color w:val="auto"/>
      <w:sz w:val="24"/>
      <w:szCs w:val="24"/>
    </w:r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/>
    </w:pPr>
    <w:rPr>
      <w:rFonts w:asciiTheme="minorHAnsi" w:eastAsiaTheme="minorHAnsi"/>
      <w:b/>
      <w:bCs/>
      <w:i/>
      <w:iCs/>
      <w:sz w:val="24"/>
      <w:szCs w:val="24"/>
    </w:rPr>
  </w:style>
  <w:style w:type="table" w:customStyle="1" w:styleId="Centered">
    <w:name w:val="Centered"/>
    <w:basedOn w:val="12"/>
    <w:uiPriority w:val="99"/>
    <w:rsid w:val="000D1BD4"/>
    <w:pPr>
      <w:spacing w:after="0"/>
      <w:jc w:val="center"/>
    </w:p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  <w:vAlign w:val="center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 w:val="0"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spacing w:before="120"/>
      <w:ind w:left="200"/>
    </w:pPr>
    <w:rPr>
      <w:rFonts w:asciiTheme="minorHAnsi" w:eastAsiaTheme="minorHAnsi"/>
      <w:b/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00"/>
    </w:pPr>
    <w:rPr>
      <w:rFonts w:asciiTheme="minorHAnsi" w:eastAsiaTheme="minorHAnsi"/>
      <w:szCs w:val="20"/>
    </w:rPr>
  </w:style>
  <w:style w:type="character" w:customStyle="1" w:styleId="a5">
    <w:name w:val="本文 (文字)"/>
    <w:basedOn w:val="a1"/>
    <w:link w:val="a4"/>
    <w:rsid w:val="008D3427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  <w:pPr>
      <w:numPr>
        <w:numId w:val="37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  <w:szCs w:val="20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  <w:szCs w:val="20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  <w:szCs w:val="20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  <w:szCs w:val="20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  <w:szCs w:val="20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  <w:szCs w:val="20"/>
    </w:rPr>
  </w:style>
  <w:style w:type="paragraph" w:customStyle="1" w:styleId="SourceCode">
    <w:name w:val="Source Code"/>
    <w:basedOn w:val="a4"/>
    <w:next w:val="a4"/>
    <w:autoRedefine/>
    <w:qFormat/>
    <w:rsid w:val="005253C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42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4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83C699-88A1-2346-A8CF-97EDD47E6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5</TotalTime>
  <Pages>9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129</cp:revision>
  <dcterms:created xsi:type="dcterms:W3CDTF">2015-10-15T16:19:00Z</dcterms:created>
  <dcterms:modified xsi:type="dcterms:W3CDTF">2019-08-17T11:53:00Z</dcterms:modified>
</cp:coreProperties>
</file>